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osition,</w:t>
      </w:r>
      <w:r>
        <w:t xml:space="preserve"> </w:t>
      </w:r>
      <w:r>
        <w:t xml:space="preserve">Cape</w:t>
      </w:r>
      <w:r>
        <w:t xml:space="preserve"> </w:t>
      </w:r>
      <w:r>
        <w:t xml:space="preserve">Town</w:t>
      </w:r>
    </w:p>
    <w:bookmarkStart w:id="20" w:name="internship-application-letter"/>
    <w:p>
      <w:pPr>
        <w:pStyle w:val="Heading1"/>
      </w:pPr>
      <w:r>
        <w:t xml:space="preserve">Internship Application Letter</w:t>
      </w:r>
    </w:p>
    <w:p>
      <w:pPr>
        <w:pStyle w:val="FirstParagraph"/>
      </w:pPr>
      <w:r>
        <w:t xml:space="preserve">For the Dentist Internship Position</w:t>
      </w:r>
    </w:p>
    <w:bookmarkEnd w:id="20"/>
    <w:p>
      <w:pPr>
        <w:pStyle w:val="BodyText"/>
      </w:pPr>
      <w:r>
        <w:t xml:space="preserve">Ms. Thandiwe Nkosi</w:t>
      </w:r>
      <w:r>
        <w:br/>
      </w:r>
      <w:r>
        <w:t xml:space="preserve">Hiring Manager, Dental Services</w:t>
      </w:r>
      <w:r>
        <w:br/>
      </w:r>
      <w:r>
        <w:t xml:space="preserve">Cape Town Community Health Network</w:t>
      </w:r>
      <w:r>
        <w:br/>
      </w:r>
      <w:r>
        <w:t xml:space="preserve">15 Greenmarket Square</w:t>
      </w:r>
      <w:r>
        <w:br/>
      </w:r>
      <w:r>
        <w:t xml:space="preserve">Cape Town, Western Cape 8001</w:t>
      </w:r>
    </w:p>
    <w:p>
      <w:pPr>
        <w:pStyle w:val="BodyText"/>
      </w:pPr>
      <w:r>
        <w:t xml:space="preserve">Date: October 26, 2023</w:t>
      </w:r>
    </w:p>
    <w:bookmarkStart w:id="21" w:name="Xfc1479332dcf2237fc53cf41d95f242d6db0bd6"/>
    <w:p>
      <w:pPr>
        <w:pStyle w:val="Heading2"/>
      </w:pPr>
      <w:r>
        <w:t xml:space="preserve">Subject: Internship Application Letter for Dentist Position at Cape Town Community Health Network</w:t>
      </w:r>
    </w:p>
    <w:bookmarkEnd w:id="21"/>
    <w:p>
      <w:pPr>
        <w:pStyle w:val="FirstParagraph"/>
      </w:pPr>
      <w:r>
        <w:t xml:space="preserve">Dear Ms. Nkosi,</w:t>
      </w:r>
    </w:p>
    <w:p>
      <w:pPr>
        <w:pStyle w:val="BodyText"/>
      </w:pPr>
      <w:r>
        <w:t xml:space="preserve">I am writing this Internship Application Letter to express my profound enthusiasm for the Dentist Internship position within your esteemed Dental Services department at the Cape Town Community Health Network. As a recently graduated dental professional with a Bachelor of Dental Surgery (BDS) from Stellenbosch University and a deep commitment to public healthcare transformation, I am confident that my academic excellence, clinical readiness, and unwavering dedication to serving diverse communities align precisely with your network's mission. The opportunity to contribute to healthcare delivery in South Africa Cape Town—where I have long admired the innovative approaches to addressing oral health disparities—represents a pivotal moment in my professional journey.</w:t>
      </w:r>
    </w:p>
    <w:p>
      <w:pPr>
        <w:pStyle w:val="BodyText"/>
      </w:pPr>
      <w:r>
        <w:t xml:space="preserve">My academic foundation at Stellenbosch University provided me with rigorous training across all dental disciplines, including comprehensive restorative procedures, pediatric dentistry, and preventive care. I graduated with honors (Cum Laude) while maintaining a 3.85 GPA in a program consistently ranked among South Africa's top dental schools. What distinguished my studies was the university's emphasis on community-based learning—a philosophy that resonates deeply with the Cape Town Community Health Network's focus on accessible, patient-centered care. During my final clinical year, I completed rotations at three public health facilities in the Western Cape: Khayelitsha Community Clinic, Gugulethu Dental Unit, and the University of Cape Town Dental Hospital. These experiences exposed me to South Africa's unique healthcare challenges—from high rates of dental caries in underserved township populations to managing complex cases requiring interdisciplinary collaboration—preparing me for the dynamic environment I seek at your network.</w:t>
      </w:r>
    </w:p>
    <w:p>
      <w:pPr>
        <w:pStyle w:val="BodyText"/>
      </w:pPr>
      <w:r>
        <w:t xml:space="preserve">What particularly fuels my passion for dentistry in South Africa Cape Town is the region's remarkable demographic diversity and healthcare innovation. Unlike many global cities, Cape Town embodies a microcosm of South Africa's rich cultural tapestry, with communities spanning Xhosa, Afrikaans, Coloured, and Indian backgrounds—each with distinct oral health needs and traditions. During my community rotations in Khayelitsha (South Africa's largest township), I witnessed firsthand how socioeconomic barriers compound dental neglect. I volunteered to lead a mobile screening initiative that reached over 300 children from low-income households, providing fluoride treatments and preventive education in collaboration with local schools. This experience crystallized my understanding that effective dentistry in Cape Town requires not only clinical skill but cultural humility and community trust-building—a perspective I am eager to deepen through your internship program.</w:t>
      </w:r>
    </w:p>
    <w:p>
      <w:pPr>
        <w:pStyle w:val="BodyText"/>
      </w:pPr>
      <w:r>
        <w:t xml:space="preserve">My clinical competencies are complemented by specialized training relevant to South Africa's public health landscape. I completed an intensive 8-week module on HIV/AIDS-related oral manifestations at the Cape Town Hospital Complex, where I assisted in managing patients with compromised immune systems—a critical skill given South Africa's high HIV prevalence. Additionally, I am certified in Basic Life Support (BLS) and Advanced Cardiac Life Support (ACLS), meeting all safety standards for public health facilities. During my internship at Tygerberg Dental Hospital, I collaborated on a study analyzing dental access barriers among elderly patients in Cape Town's peri-urban areas, resulting in a poster presentation at the Southern African Society of Oral Health Conference. This research underscored how geography and transportation limitations disproportionately affect vulnerable groups—a challenge your network actively addresses through mobile clinics.</w:t>
      </w:r>
    </w:p>
    <w:p>
      <w:pPr>
        <w:pStyle w:val="BodyText"/>
      </w:pPr>
      <w:r>
        <w:t xml:space="preserve">Why South Africa Cape Town specifically? The city stands at the forefront of dental innovation in Africa, blending cutting-edge technology with community-driven care models. Your network's reputation for pioneering programs like the "Healthy Smiles Initiative"—which provides free dental services to schoolchildren in disadvantaged areas—mirrors my professional ethos. I am particularly inspired by your partnership with the University of Cape Town's Faculty of Dentistry on tele-dentistry projects, which expands care to remote communities. To contribute meaningfully, I propose leveraging my proficiency in digital dentistry (including intraoral scanning and CAD/CAM systems) to support your network's technology integration goals. Moreover, my fluency in English, Xhosa, and Afrikaans would enable me to bridge communication gaps during patient consultations—a vital asset for fostering trust in multi-lingual settings.</w:t>
      </w:r>
    </w:p>
    <w:p>
      <w:pPr>
        <w:pStyle w:val="BodyText"/>
      </w:pPr>
      <w:r>
        <w:t xml:space="preserve">During the internship period, I am committed to not only honing my clinical skills but also contributing proactively to your mission. I aim to assist in expanding preventive outreach programs by developing culturally tailored educational materials for township communities and supporting dental hygienists during community screenings. My goal is to learn from your team's expertise in managing high-volume public health settings while demonstrating the same dedication you exemplify—such as your network's recent initiative to provide emergency dental care during Cape Town's winter flu season. I am equally prepared to engage with community stakeholders, including local ward councillors and non-profit organizations, to ensure services align with residents' needs.</w:t>
      </w:r>
    </w:p>
    <w:p>
      <w:pPr>
        <w:pStyle w:val="BodyText"/>
      </w:pPr>
      <w:r>
        <w:t xml:space="preserve">South Africa faces a critical shortage of dental professionals in public healthcare, particularly in underserved regions like the Western Cape. As a future Dentist committed to service over comfort, I am motivated by the opportunity to alleviate this crisis while growing under your mentorship. Your network's emphasis on "dental care as a human right" is not merely a slogan but a lived reality—something I witnessed during my volunteer work in Nyanga Township, where patients expressed profound gratitude for accessible care. This ethos is why I believe Cape Town Community Health Network represents the ideal setting to launch my career. I am prepared to work flexibly across shifts and locations within your network, including mobile units that serve remote communities.</w:t>
      </w:r>
    </w:p>
    <w:p>
      <w:pPr>
        <w:pStyle w:val="BodyText"/>
      </w:pPr>
      <w:r>
        <w:t xml:space="preserve">I have attached my curriculum vitae, academic transcripts, and letters of recommendation from Dr. Linda van der Merwe (Stellenbosch University) and Dr. Samuel Molefe (Khayelitsha Community Clinic). I am available for an interview at your earliest convenience—whether in person at your Greenmarket Square location or via virtual meeting—to discuss how my skills in clinical dentistry, community engagement, and multilingual communication can benefit your patients. Thank you for considering this Internship Application Letter; I am eager to contribute to the transformative dental care work unfolding in South Africa Cape Town.</w:t>
      </w:r>
    </w:p>
    <w:p>
      <w:pPr>
        <w:pStyle w:val="BodyText"/>
      </w:pPr>
      <w:r>
        <w:t xml:space="preserve">Respectfully yours,</w:t>
      </w:r>
    </w:p>
    <w:p>
      <w:pPr>
        <w:pStyle w:val="BodyText"/>
      </w:pPr>
      <w:r>
        <w:t xml:space="preserve">Dr. Zinhle Mbatha</w:t>
      </w:r>
    </w:p>
    <w:p>
      <w:pPr>
        <w:pStyle w:val="BodyText"/>
      </w:pPr>
      <w:r>
        <w:t xml:space="preserve">Bachelor of Dental Surgery (BDS), Stellenbosch University</w:t>
      </w:r>
    </w:p>
    <w:p>
      <w:pPr>
        <w:pStyle w:val="BodyText"/>
      </w:pPr>
      <w:r>
        <w:t xml:space="preserve">South African Health Professions Council Registration No.: SAHPC-178492</w:t>
      </w:r>
    </w:p>
    <w:p>
      <w:pPr>
        <w:pStyle w:val="BodyText"/>
      </w:pPr>
      <w:r>
        <w:t xml:space="preserve">Email: zinhle.mbatha@email.com | Cell: +27 83 123 4567</w:t>
      </w:r>
    </w:p>
    <w:p>
      <w:pPr>
        <w:pStyle w:val="BodyText"/>
      </w:pPr>
      <w:r>
        <w:t xml:space="preserve">Enclosures: Curriculum Vitae, Academic Transcripts, Letters of Recommend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ist Position, Cape Town</dc:title>
  <dc:creator/>
  <dc:language>en</dc:language>
  <cp:keywords/>
  <dcterms:created xsi:type="dcterms:W3CDTF">2026-07-23T16:30:19Z</dcterms:created>
  <dcterms:modified xsi:type="dcterms:W3CDTF">2026-07-23T16:30:19Z</dcterms:modified>
</cp:coreProperties>
</file>

<file path=docProps/custom.xml><?xml version="1.0" encoding="utf-8"?>
<Properties xmlns="http://schemas.openxmlformats.org/officeDocument/2006/custom-properties" xmlns:vt="http://schemas.openxmlformats.org/officeDocument/2006/docPropsVTypes"/>
</file>